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18F57" w14:textId="08AED667" w:rsidR="00240C8A" w:rsidRDefault="008D2077">
      <w:r>
        <w:t xml:space="preserve">Team Eagle </w:t>
      </w:r>
      <w:r w:rsidR="002C414E">
        <w:t xml:space="preserve">Agenda – Meeting </w:t>
      </w:r>
      <w:r w:rsidR="00A456FB">
        <w:t>2</w:t>
      </w:r>
    </w:p>
    <w:p w14:paraId="6761821A" w14:textId="7EE201AD" w:rsidR="002C414E" w:rsidRDefault="00A456FB" w:rsidP="002C414E">
      <w:r>
        <w:t>3</w:t>
      </w:r>
      <w:r w:rsidRPr="00A456FB">
        <w:rPr>
          <w:vertAlign w:val="superscript"/>
        </w:rPr>
        <w:t>rd</w:t>
      </w:r>
      <w:r>
        <w:t xml:space="preserve"> </w:t>
      </w:r>
      <w:r w:rsidR="002C414E">
        <w:t>January 2021</w:t>
      </w:r>
      <w:r w:rsidR="00E1097D">
        <w:t>, 5pm</w:t>
      </w:r>
    </w:p>
    <w:p w14:paraId="3E6C3BF4" w14:textId="4579B1DA" w:rsidR="002C414E" w:rsidRDefault="002C414E" w:rsidP="002C414E">
      <w:r>
        <w:t xml:space="preserve">Chair: </w:t>
      </w:r>
      <w:r w:rsidR="00A456FB">
        <w:t>Sarah B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14:paraId="4CBBE5AF" w14:textId="77777777" w:rsidTr="65D86C81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246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8D2077" w14:paraId="31E19AFE" w14:textId="77777777" w:rsidTr="65D86C81">
        <w:tc>
          <w:tcPr>
            <w:tcW w:w="2547" w:type="dxa"/>
          </w:tcPr>
          <w:p w14:paraId="1C2A3BEC" w14:textId="1ED886CD" w:rsidR="008D2077" w:rsidRDefault="53482014">
            <w:r>
              <w:t xml:space="preserve">Team </w:t>
            </w:r>
            <w:r w:rsidR="00A456FB">
              <w:t>Name</w:t>
            </w:r>
          </w:p>
        </w:tc>
        <w:tc>
          <w:tcPr>
            <w:tcW w:w="5103" w:type="dxa"/>
          </w:tcPr>
          <w:p w14:paraId="1B499E8F" w14:textId="4582D5F8" w:rsidR="008D2077" w:rsidRPr="008D2077" w:rsidRDefault="00A456FB">
            <w:r>
              <w:t>Confirm team name. Option Team Eagle</w:t>
            </w:r>
          </w:p>
        </w:tc>
        <w:tc>
          <w:tcPr>
            <w:tcW w:w="246" w:type="dxa"/>
          </w:tcPr>
          <w:p w14:paraId="725494E9" w14:textId="48044018" w:rsidR="008D2077" w:rsidRDefault="008D2077" w:rsidP="001245AC">
            <w:pPr>
              <w:jc w:val="center"/>
            </w:pPr>
          </w:p>
        </w:tc>
      </w:tr>
      <w:tr w:rsidR="002C414E" w14:paraId="7431EE41" w14:textId="77777777" w:rsidTr="65D86C81">
        <w:tc>
          <w:tcPr>
            <w:tcW w:w="2547" w:type="dxa"/>
          </w:tcPr>
          <w:p w14:paraId="0B53104D" w14:textId="4A8EF45C" w:rsidR="002C414E" w:rsidRDefault="00420A4B">
            <w:r>
              <w:t xml:space="preserve">Confirm </w:t>
            </w:r>
            <w:r w:rsidR="002C414E">
              <w:t>Task Allocation</w:t>
            </w:r>
          </w:p>
        </w:tc>
        <w:tc>
          <w:tcPr>
            <w:tcW w:w="5103" w:type="dxa"/>
          </w:tcPr>
          <w:p w14:paraId="363460D9" w14:textId="7048FB00" w:rsidR="00420A4B" w:rsidRDefault="00A456FB">
            <w:r>
              <w:t>Confirm all know what tasks they have and what needs to be done.</w:t>
            </w:r>
          </w:p>
        </w:tc>
        <w:tc>
          <w:tcPr>
            <w:tcW w:w="246" w:type="dxa"/>
          </w:tcPr>
          <w:p w14:paraId="3175184C" w14:textId="16D6577A" w:rsidR="002C414E" w:rsidRDefault="00A456FB" w:rsidP="001245AC">
            <w:pPr>
              <w:jc w:val="center"/>
            </w:pPr>
            <w:r>
              <w:t>5</w:t>
            </w:r>
          </w:p>
        </w:tc>
      </w:tr>
      <w:tr w:rsidR="002C414E" w14:paraId="26FB0718" w14:textId="77777777" w:rsidTr="65D86C81">
        <w:tc>
          <w:tcPr>
            <w:tcW w:w="2547" w:type="dxa"/>
          </w:tcPr>
          <w:p w14:paraId="3A8E1ADD" w14:textId="252752EB" w:rsidR="002C414E" w:rsidRDefault="00A456FB">
            <w:r>
              <w:rPr>
                <w:rStyle w:val="normaltextrun"/>
                <w:rFonts w:ascii="Calibri" w:hAnsi="Calibri" w:cs="Calibri"/>
                <w:shd w:val="clear" w:color="auto" w:fill="FFFFFF"/>
              </w:rPr>
              <w:t>Run through of outlines/feedback from others/ input needed</w:t>
            </w:r>
            <w:r>
              <w:rPr>
                <w:rStyle w:val="eop"/>
                <w:rFonts w:ascii="Calibri" w:hAnsi="Calibri" w:cs="Calibri"/>
                <w:shd w:val="clear" w:color="auto" w:fill="FFFFFF"/>
              </w:rPr>
              <w:t> </w:t>
            </w:r>
          </w:p>
        </w:tc>
        <w:tc>
          <w:tcPr>
            <w:tcW w:w="5103" w:type="dxa"/>
          </w:tcPr>
          <w:p w14:paraId="11DFAF49" w14:textId="6BFEA1AB" w:rsidR="00420A4B" w:rsidRDefault="00A456FB">
            <w:r>
              <w:t>Decide on formats and where to save and where to put ideas. Discuss what people need from others.</w:t>
            </w:r>
          </w:p>
        </w:tc>
        <w:tc>
          <w:tcPr>
            <w:tcW w:w="246" w:type="dxa"/>
          </w:tcPr>
          <w:p w14:paraId="666BAEAF" w14:textId="0BA63935" w:rsidR="002C414E" w:rsidRDefault="0EC228B1" w:rsidP="001245AC">
            <w:pPr>
              <w:jc w:val="center"/>
            </w:pPr>
            <w:r>
              <w:t xml:space="preserve"> </w:t>
            </w:r>
            <w:r w:rsidR="00A456FB">
              <w:t>10</w:t>
            </w:r>
          </w:p>
          <w:p w14:paraId="18198B20" w14:textId="2C80DB59" w:rsidR="00420A4B" w:rsidRDefault="00420A4B" w:rsidP="001245AC">
            <w:pPr>
              <w:jc w:val="center"/>
            </w:pPr>
          </w:p>
        </w:tc>
      </w:tr>
      <w:tr w:rsidR="002C414E" w14:paraId="4B1F2C34" w14:textId="77777777" w:rsidTr="65D86C81">
        <w:tc>
          <w:tcPr>
            <w:tcW w:w="2547" w:type="dxa"/>
          </w:tcPr>
          <w:p w14:paraId="321FE340" w14:textId="77777777" w:rsidR="00A456FB" w:rsidRDefault="00A456FB" w:rsidP="00A456FB">
            <w:r>
              <w:rPr>
                <w:rStyle w:val="normaltextrun"/>
                <w:rFonts w:ascii="Calibri" w:hAnsi="Calibri" w:cs="Calibri"/>
                <w:shd w:val="clear" w:color="auto" w:fill="FFFFFF"/>
              </w:rPr>
              <w:t>Deadline for first draft</w:t>
            </w:r>
            <w:r>
              <w:rPr>
                <w:rStyle w:val="eop"/>
                <w:rFonts w:ascii="Calibri" w:hAnsi="Calibri" w:cs="Calibri"/>
                <w:shd w:val="clear" w:color="auto" w:fill="FFFFFF"/>
              </w:rPr>
              <w:t> </w:t>
            </w:r>
          </w:p>
          <w:p w14:paraId="074BED9A" w14:textId="4AF4F320" w:rsidR="002C414E" w:rsidRDefault="002C414E"/>
        </w:tc>
        <w:tc>
          <w:tcPr>
            <w:tcW w:w="5103" w:type="dxa"/>
          </w:tcPr>
          <w:p w14:paraId="3674DC47" w14:textId="0C4F6448" w:rsidR="002C414E" w:rsidRDefault="00197451">
            <w:r>
              <w:t>D</w:t>
            </w:r>
            <w:r w:rsidR="00A456FB">
              <w:t>iscuss and decide draft date.</w:t>
            </w:r>
          </w:p>
        </w:tc>
        <w:tc>
          <w:tcPr>
            <w:tcW w:w="246" w:type="dxa"/>
          </w:tcPr>
          <w:p w14:paraId="62CC1A70" w14:textId="02F12D40" w:rsidR="002C414E" w:rsidRDefault="0288F44B" w:rsidP="001245AC">
            <w:pPr>
              <w:jc w:val="center"/>
            </w:pPr>
            <w:r>
              <w:t>5</w:t>
            </w:r>
          </w:p>
        </w:tc>
      </w:tr>
      <w:tr w:rsidR="002C414E" w14:paraId="20E03A84" w14:textId="77777777" w:rsidTr="65D86C81">
        <w:tc>
          <w:tcPr>
            <w:tcW w:w="2547" w:type="dxa"/>
          </w:tcPr>
          <w:p w14:paraId="0A7F36A1" w14:textId="77777777" w:rsidR="00A456FB" w:rsidRDefault="00A456FB" w:rsidP="00A456FB">
            <w:r>
              <w:rPr>
                <w:rStyle w:val="normaltextrun"/>
                <w:rFonts w:ascii="Calibri" w:hAnsi="Calibri" w:cs="Calibri"/>
                <w:shd w:val="clear" w:color="auto" w:fill="FFFFFF"/>
              </w:rPr>
              <w:t>Project idea</w:t>
            </w:r>
            <w:r>
              <w:rPr>
                <w:rStyle w:val="eop"/>
                <w:rFonts w:ascii="Calibri" w:hAnsi="Calibri" w:cs="Calibri"/>
                <w:shd w:val="clear" w:color="auto" w:fill="FFFFFF"/>
              </w:rPr>
              <w:t> </w:t>
            </w:r>
          </w:p>
          <w:p w14:paraId="05EFA7DA" w14:textId="0BEC7CDF" w:rsidR="002C414E" w:rsidRDefault="002C414E"/>
        </w:tc>
        <w:tc>
          <w:tcPr>
            <w:tcW w:w="5103" w:type="dxa"/>
          </w:tcPr>
          <w:p w14:paraId="1BD8587B" w14:textId="65B23F60" w:rsidR="002C414E" w:rsidRDefault="00197451" w:rsidP="00A456FB">
            <w:r>
              <w:t>Discus</w:t>
            </w:r>
            <w:r w:rsidR="00A456FB">
              <w:t>s which project idea from individual assignments to use for group project.</w:t>
            </w:r>
          </w:p>
        </w:tc>
        <w:tc>
          <w:tcPr>
            <w:tcW w:w="246" w:type="dxa"/>
          </w:tcPr>
          <w:p w14:paraId="674A1A4F" w14:textId="06A6B0BB" w:rsidR="002C414E" w:rsidRDefault="00A456FB" w:rsidP="001245AC">
            <w:pPr>
              <w:jc w:val="center"/>
            </w:pPr>
            <w:r>
              <w:t>20</w:t>
            </w:r>
          </w:p>
        </w:tc>
      </w:tr>
      <w:tr w:rsidR="002C414E" w14:paraId="74833D70" w14:textId="77777777" w:rsidTr="65D86C81">
        <w:tc>
          <w:tcPr>
            <w:tcW w:w="2547" w:type="dxa"/>
          </w:tcPr>
          <w:p w14:paraId="5531B06B" w14:textId="4C3EBCC2" w:rsidR="002C414E" w:rsidRDefault="002C414E">
            <w:r>
              <w:t>Meeting administration</w:t>
            </w:r>
          </w:p>
        </w:tc>
        <w:tc>
          <w:tcPr>
            <w:tcW w:w="5103" w:type="dxa"/>
          </w:tcPr>
          <w:p w14:paraId="56DB13AC" w14:textId="48A33058" w:rsidR="00197451" w:rsidRDefault="00A456FB" w:rsidP="00A456FB">
            <w:pPr>
              <w:pStyle w:val="ListParagraph"/>
              <w:ind w:left="314"/>
            </w:pPr>
            <w:r>
              <w:t>How meetings will rotate.</w:t>
            </w:r>
          </w:p>
        </w:tc>
        <w:tc>
          <w:tcPr>
            <w:tcW w:w="246" w:type="dxa"/>
          </w:tcPr>
          <w:p w14:paraId="08880C68" w14:textId="66611720" w:rsidR="002C414E" w:rsidRDefault="002C414E" w:rsidP="001245AC">
            <w:pPr>
              <w:jc w:val="center"/>
            </w:pPr>
          </w:p>
          <w:p w14:paraId="24ABF92F" w14:textId="02565522" w:rsidR="002C414E" w:rsidRDefault="1B90E29F" w:rsidP="65D86C81">
            <w:pPr>
              <w:jc w:val="center"/>
            </w:pPr>
            <w:r>
              <w:t>5</w:t>
            </w:r>
          </w:p>
        </w:tc>
      </w:tr>
      <w:tr w:rsidR="002C414E" w14:paraId="40CB004D" w14:textId="77777777" w:rsidTr="65D86C81">
        <w:tc>
          <w:tcPr>
            <w:tcW w:w="2547" w:type="dxa"/>
          </w:tcPr>
          <w:p w14:paraId="69D8E8D2" w14:textId="30D9A7EA" w:rsidR="002C414E" w:rsidRDefault="002C414E">
            <w:r>
              <w:t>Any other business</w:t>
            </w:r>
          </w:p>
        </w:tc>
        <w:tc>
          <w:tcPr>
            <w:tcW w:w="5103" w:type="dxa"/>
          </w:tcPr>
          <w:p w14:paraId="5037E955" w14:textId="77777777" w:rsidR="002C414E" w:rsidRDefault="002C414E"/>
        </w:tc>
        <w:tc>
          <w:tcPr>
            <w:tcW w:w="246" w:type="dxa"/>
          </w:tcPr>
          <w:p w14:paraId="69997FDC" w14:textId="5CC3E7FC" w:rsidR="002C414E" w:rsidRDefault="00DC2708" w:rsidP="001245AC">
            <w:pPr>
              <w:jc w:val="center"/>
            </w:pPr>
            <w:r>
              <w:t>3</w:t>
            </w:r>
          </w:p>
        </w:tc>
      </w:tr>
      <w:tr w:rsidR="00197451" w14:paraId="7A289DAE" w14:textId="77777777" w:rsidTr="65D86C81">
        <w:trPr>
          <w:trHeight w:val="64"/>
        </w:trPr>
        <w:tc>
          <w:tcPr>
            <w:tcW w:w="2547" w:type="dxa"/>
          </w:tcPr>
          <w:p w14:paraId="5F056A0B" w14:textId="6814D121" w:rsidR="00197451" w:rsidRDefault="00197451">
            <w:r>
              <w:t>Next meeting</w:t>
            </w:r>
          </w:p>
        </w:tc>
        <w:tc>
          <w:tcPr>
            <w:tcW w:w="5103" w:type="dxa"/>
          </w:tcPr>
          <w:p w14:paraId="6DC20CFF" w14:textId="4A6DE405" w:rsidR="00197451" w:rsidRDefault="00197451"/>
        </w:tc>
        <w:tc>
          <w:tcPr>
            <w:tcW w:w="246" w:type="dxa"/>
          </w:tcPr>
          <w:p w14:paraId="48798D25" w14:textId="37C2FAC6" w:rsidR="00197451" w:rsidRDefault="00DC2708" w:rsidP="001245AC">
            <w:pPr>
              <w:jc w:val="center"/>
            </w:pPr>
            <w:r>
              <w:t>2</w:t>
            </w: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F1F63"/>
    <w:multiLevelType w:val="hybridMultilevel"/>
    <w:tmpl w:val="AAEEEDDE"/>
    <w:lvl w:ilvl="0" w:tplc="17C43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EC78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FC46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5896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3EF4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98F2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CA17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C08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0A83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A73E39"/>
    <w:multiLevelType w:val="hybridMultilevel"/>
    <w:tmpl w:val="953E03A8"/>
    <w:lvl w:ilvl="0" w:tplc="7F64A8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966A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68ED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92AB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2CF4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52C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3228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584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02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785F69"/>
    <w:multiLevelType w:val="hybridMultilevel"/>
    <w:tmpl w:val="F7946E2C"/>
    <w:lvl w:ilvl="0" w:tplc="FF146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24FA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549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0AD8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14A4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80F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424B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044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F608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1245AC"/>
    <w:rsid w:val="00197451"/>
    <w:rsid w:val="00240C8A"/>
    <w:rsid w:val="002C414E"/>
    <w:rsid w:val="00420A4B"/>
    <w:rsid w:val="005F05F1"/>
    <w:rsid w:val="008D2077"/>
    <w:rsid w:val="00A456FB"/>
    <w:rsid w:val="00DC2708"/>
    <w:rsid w:val="00E1097D"/>
    <w:rsid w:val="00E75752"/>
    <w:rsid w:val="0288F44B"/>
    <w:rsid w:val="034A2711"/>
    <w:rsid w:val="04C20082"/>
    <w:rsid w:val="06E4A94A"/>
    <w:rsid w:val="0730F87E"/>
    <w:rsid w:val="07B3D62E"/>
    <w:rsid w:val="0B2896E6"/>
    <w:rsid w:val="0BFD4664"/>
    <w:rsid w:val="0EC228B1"/>
    <w:rsid w:val="10D0B787"/>
    <w:rsid w:val="15388555"/>
    <w:rsid w:val="1B90E29F"/>
    <w:rsid w:val="1DE1C7B7"/>
    <w:rsid w:val="202D930C"/>
    <w:rsid w:val="234C0B71"/>
    <w:rsid w:val="23FC0665"/>
    <w:rsid w:val="24266999"/>
    <w:rsid w:val="25123F06"/>
    <w:rsid w:val="2694E70A"/>
    <w:rsid w:val="2849DFC8"/>
    <w:rsid w:val="2A7C82C0"/>
    <w:rsid w:val="2C9A21A3"/>
    <w:rsid w:val="2F9BA968"/>
    <w:rsid w:val="309E4C59"/>
    <w:rsid w:val="30D3C6DD"/>
    <w:rsid w:val="32BA21CD"/>
    <w:rsid w:val="3E93A70B"/>
    <w:rsid w:val="402F776C"/>
    <w:rsid w:val="4048F028"/>
    <w:rsid w:val="4059DAA0"/>
    <w:rsid w:val="4538599E"/>
    <w:rsid w:val="46FBDD64"/>
    <w:rsid w:val="48648843"/>
    <w:rsid w:val="4B71133B"/>
    <w:rsid w:val="4D76D422"/>
    <w:rsid w:val="5163C15D"/>
    <w:rsid w:val="53482014"/>
    <w:rsid w:val="5470FEEB"/>
    <w:rsid w:val="560CCF4C"/>
    <w:rsid w:val="56CE0517"/>
    <w:rsid w:val="57A89FAD"/>
    <w:rsid w:val="5B05E033"/>
    <w:rsid w:val="5CEBFD6D"/>
    <w:rsid w:val="5D82F65D"/>
    <w:rsid w:val="5FE4CB36"/>
    <w:rsid w:val="62DC9AC9"/>
    <w:rsid w:val="65D86C81"/>
    <w:rsid w:val="6A051076"/>
    <w:rsid w:val="6FB89A85"/>
    <w:rsid w:val="73ED4B8B"/>
    <w:rsid w:val="76C40424"/>
    <w:rsid w:val="77412D8A"/>
    <w:rsid w:val="78610DD9"/>
    <w:rsid w:val="7B697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1097D"/>
    <w:rPr>
      <w:color w:val="0000FF"/>
      <w:u w:val="single"/>
    </w:rPr>
  </w:style>
  <w:style w:type="character" w:customStyle="1" w:styleId="normaltextrun">
    <w:name w:val="normaltextrun"/>
    <w:basedOn w:val="DefaultParagraphFont"/>
    <w:rsid w:val="00A456FB"/>
  </w:style>
  <w:style w:type="character" w:customStyle="1" w:styleId="eop">
    <w:name w:val="eop"/>
    <w:basedOn w:val="DefaultParagraphFont"/>
    <w:rsid w:val="00A456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237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9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2</cp:revision>
  <dcterms:created xsi:type="dcterms:W3CDTF">2021-01-17T05:16:00Z</dcterms:created>
  <dcterms:modified xsi:type="dcterms:W3CDTF">2021-01-17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